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D7345" w14:textId="77777777" w:rsidR="00C7061F" w:rsidRDefault="001667FD" w:rsidP="00A80CBE">
      <w:bookmarkStart w:id="0" w:name="introduction"/>
      <w:bookmarkEnd w:id="0"/>
      <w:r>
        <w:t>Introduction</w:t>
      </w:r>
    </w:p>
    <w:p w14:paraId="743C0670" w14:textId="77777777" w:rsidR="00C7061F" w:rsidRDefault="001667FD">
      <w:pPr>
        <w:pStyle w:val="Heading1"/>
      </w:pPr>
      <w:bookmarkStart w:id="1" w:name="methods"/>
      <w:bookmarkEnd w:id="1"/>
      <w:r>
        <w:t>Methods</w:t>
      </w:r>
    </w:p>
    <w:p w14:paraId="3DCFF7F0" w14:textId="77777777" w:rsidR="00C7061F" w:rsidRDefault="001667FD">
      <w:pPr>
        <w:pStyle w:val="Heading1"/>
      </w:pPr>
      <w:bookmarkStart w:id="2" w:name="results"/>
      <w:bookmarkEnd w:id="2"/>
      <w:r>
        <w:t>Results</w:t>
      </w:r>
    </w:p>
    <w:p w14:paraId="6E6798C3" w14:textId="77777777" w:rsidR="00C7061F" w:rsidRDefault="001667FD">
      <w:pPr>
        <w:pStyle w:val="FirstParagraph"/>
      </w:pPr>
      <w:r>
        <w:t>How to insert single [1][2] or multiple references [1,2].</w:t>
      </w:r>
    </w:p>
    <w:p w14:paraId="175C643B" w14:textId="77777777" w:rsidR="00C7061F" w:rsidRDefault="001667FD">
      <w:pPr>
        <w:pStyle w:val="Heading1"/>
      </w:pPr>
      <w:bookmarkStart w:id="3" w:name="discussion"/>
      <w:bookmarkEnd w:id="3"/>
      <w:r>
        <w:t>Discussion</w:t>
      </w:r>
    </w:p>
    <w:p w14:paraId="4E7DFAC8" w14:textId="77777777" w:rsidR="00C7061F" w:rsidRDefault="001667FD">
      <w:pPr>
        <w:pStyle w:val="Heading1"/>
      </w:pPr>
      <w:bookmarkStart w:id="4" w:name="references"/>
      <w:bookmarkEnd w:id="4"/>
      <w:r>
        <w:t>References</w:t>
      </w:r>
    </w:p>
    <w:p w14:paraId="520AB235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7F637623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9254BC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972F0" w14:textId="77777777" w:rsidR="00963631" w:rsidRDefault="00963631">
      <w:pPr>
        <w:spacing w:after="0"/>
      </w:pPr>
      <w:r>
        <w:separator/>
      </w:r>
    </w:p>
  </w:endnote>
  <w:endnote w:type="continuationSeparator" w:id="0">
    <w:p w14:paraId="6B9C8727" w14:textId="77777777" w:rsidR="00963631" w:rsidRDefault="009636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40527" w14:textId="77777777" w:rsidR="00963631" w:rsidRDefault="00963631">
      <w:r>
        <w:separator/>
      </w:r>
    </w:p>
  </w:footnote>
  <w:footnote w:type="continuationSeparator" w:id="0">
    <w:p w14:paraId="2D3F7A50" w14:textId="77777777" w:rsidR="00963631" w:rsidRDefault="009636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52540910">
    <w:abstractNumId w:val="1"/>
  </w:num>
  <w:num w:numId="2" w16cid:durableId="783118171">
    <w:abstractNumId w:val="0"/>
  </w:num>
  <w:num w:numId="3" w16cid:durableId="1385956190">
    <w:abstractNumId w:val="3"/>
  </w:num>
  <w:num w:numId="4" w16cid:durableId="1221402437">
    <w:abstractNumId w:val="4"/>
  </w:num>
  <w:num w:numId="5" w16cid:durableId="475341078">
    <w:abstractNumId w:val="5"/>
  </w:num>
  <w:num w:numId="6" w16cid:durableId="1219242809">
    <w:abstractNumId w:val="6"/>
  </w:num>
  <w:num w:numId="7" w16cid:durableId="500312873">
    <w:abstractNumId w:val="7"/>
  </w:num>
  <w:num w:numId="8" w16cid:durableId="1988626455">
    <w:abstractNumId w:val="12"/>
  </w:num>
  <w:num w:numId="9" w16cid:durableId="1094782263">
    <w:abstractNumId w:val="8"/>
  </w:num>
  <w:num w:numId="10" w16cid:durableId="1382826420">
    <w:abstractNumId w:val="9"/>
  </w:num>
  <w:num w:numId="11" w16cid:durableId="1549486177">
    <w:abstractNumId w:val="10"/>
  </w:num>
  <w:num w:numId="12" w16cid:durableId="153448831">
    <w:abstractNumId w:val="11"/>
  </w:num>
  <w:num w:numId="13" w16cid:durableId="1364672075">
    <w:abstractNumId w:val="13"/>
  </w:num>
  <w:num w:numId="14" w16cid:durableId="330303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784D58"/>
    <w:rsid w:val="008D6863"/>
    <w:rsid w:val="009254BC"/>
    <w:rsid w:val="00963631"/>
    <w:rsid w:val="00A03A67"/>
    <w:rsid w:val="00A80CBE"/>
    <w:rsid w:val="00B35408"/>
    <w:rsid w:val="00B86B75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35A56A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0CBE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3540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5</cp:revision>
  <dcterms:created xsi:type="dcterms:W3CDTF">2016-12-23T20:19:00Z</dcterms:created>
  <dcterms:modified xsi:type="dcterms:W3CDTF">2022-05-05T18:28:00Z</dcterms:modified>
</cp:coreProperties>
</file>